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DB41E" w14:textId="427186EE" w:rsidR="007B6569" w:rsidRDefault="007B6569" w:rsidP="007B6569">
      <w:pPr>
        <w:bidi/>
        <w:rPr>
          <w:rFonts w:ascii="Calibri" w:hAnsi="Calibri" w:cs="Calibri"/>
          <w:sz w:val="24"/>
          <w:szCs w:val="24"/>
          <w:lang w:bidi="ar-EG"/>
        </w:rPr>
      </w:pPr>
      <w:r w:rsidRPr="000C5D7B">
        <w:rPr>
          <w:rFonts w:ascii="Calibri" w:eastAsia="Calibri" w:hAnsi="Calibri" w:cs="Calibri"/>
          <w:b/>
          <w:color w:val="008199"/>
          <w:sz w:val="24"/>
          <w:szCs w:val="24"/>
          <w:rtl/>
        </w:rPr>
        <w:t>مخطط الفصل</w:t>
      </w:r>
      <w:r w:rsidRPr="000C5D7B">
        <w:rPr>
          <w:rFonts w:ascii="Calibri" w:hAnsi="Calibri" w:cs="Calibri"/>
          <w:sz w:val="24"/>
          <w:szCs w:val="24"/>
          <w:rtl/>
          <w:lang w:bidi="ar-EG"/>
        </w:rPr>
        <w:t xml:space="preserve"> </w:t>
      </w:r>
    </w:p>
    <w:p w14:paraId="001609AD" w14:textId="77777777" w:rsidR="00523F86" w:rsidRPr="00957A59" w:rsidRDefault="00523F86" w:rsidP="00523F86">
      <w:pPr>
        <w:jc w:val="right"/>
        <w:rPr>
          <w:rFonts w:ascii="Calibri" w:eastAsia="Calibri" w:hAnsi="Calibri" w:cs="Calibri"/>
          <w:bCs/>
          <w:color w:val="007E96"/>
          <w:sz w:val="24"/>
          <w:szCs w:val="24"/>
        </w:rPr>
      </w:pPr>
      <w:r w:rsidRPr="00957A59">
        <w:rPr>
          <w:rFonts w:ascii="Calibri" w:eastAsia="Calibri" w:hAnsi="Calibri" w:cs="Calibri"/>
          <w:bCs/>
          <w:color w:val="007E96"/>
          <w:sz w:val="24"/>
          <w:szCs w:val="24"/>
          <w:rtl/>
        </w:rPr>
        <w:t xml:space="preserve">تحديد المتجهات </w:t>
      </w:r>
      <w:r w:rsidRPr="00957A59">
        <w:rPr>
          <w:rFonts w:ascii="Calibri" w:eastAsia="Calibri" w:hAnsi="Calibri" w:cs="Calibri" w:hint="cs"/>
          <w:bCs/>
          <w:color w:val="007E96"/>
          <w:sz w:val="24"/>
          <w:szCs w:val="24"/>
          <w:rtl/>
        </w:rPr>
        <w:t>ومركبات المتجهات</w:t>
      </w:r>
      <w:r w:rsidRPr="00957A59">
        <w:rPr>
          <w:rFonts w:ascii="Calibri" w:eastAsia="Calibri" w:hAnsi="Calibri" w:cs="Calibri"/>
          <w:bCs/>
          <w:color w:val="007E96"/>
          <w:sz w:val="24"/>
          <w:szCs w:val="24"/>
          <w:rtl/>
        </w:rPr>
        <w:t xml:space="preserve"> بالطرق التحليلية</w:t>
      </w:r>
    </w:p>
    <w:p w14:paraId="185221BE" w14:textId="77777777" w:rsidR="00523F86" w:rsidRPr="000C5D7B" w:rsidRDefault="00523F86" w:rsidP="00523F86">
      <w:pPr>
        <w:bidi/>
        <w:rPr>
          <w:rFonts w:ascii="Calibri" w:hAnsi="Calibri" w:cs="Calibri"/>
          <w:sz w:val="24"/>
          <w:szCs w:val="24"/>
          <w:lang w:bidi="ar-EG"/>
        </w:rPr>
      </w:pPr>
    </w:p>
    <w:p w14:paraId="683E7019" w14:textId="3E5F6698" w:rsidR="007B6569" w:rsidRPr="000C5D7B" w:rsidRDefault="007B6569">
      <w:pPr>
        <w:rPr>
          <w:sz w:val="24"/>
          <w:szCs w:val="24"/>
        </w:rPr>
      </w:pPr>
      <w:r w:rsidRPr="000C5D7B">
        <w:rPr>
          <w:rFonts w:ascii="Calibri" w:hAnsi="Calibri" w:cs="Calibri"/>
          <w:color w:val="C00000"/>
          <w:sz w:val="24"/>
          <w:szCs w:val="24"/>
          <w:u w:color="FF0000"/>
          <w:rtl/>
          <w:lang w:bidi="ar-EG"/>
        </w:rPr>
        <w:t>الشكل</w:t>
      </w:r>
    </w:p>
    <w:p w14:paraId="57B877BD" w14:textId="5CAE945F" w:rsidR="007B6569" w:rsidRPr="000C5D7B" w:rsidRDefault="00E4201A">
      <w:pPr>
        <w:rPr>
          <w:sz w:val="24"/>
          <w:szCs w:val="24"/>
        </w:rPr>
      </w:pPr>
      <w:r w:rsidRPr="000C5D7B">
        <w:rPr>
          <w:rFonts w:ascii="Calibri" w:eastAsia="Calibri" w:hAnsi="Calibri" w:cs="Calibri"/>
          <w:b/>
          <w:noProof/>
          <w:color w:val="008199"/>
          <w:rtl/>
        </w:rPr>
        <mc:AlternateContent>
          <mc:Choice Requires="wps">
            <w:drawing>
              <wp:inline distT="0" distB="0" distL="0" distR="0" wp14:anchorId="307EDE8C" wp14:editId="0E2C7921">
                <wp:extent cx="4060371" cy="0"/>
                <wp:effectExtent l="0" t="19050" r="27305" b="19050"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60371" cy="0"/>
                        </a:xfrm>
                        <a:prstGeom prst="line">
                          <a:avLst/>
                        </a:prstGeom>
                        <a:solidFill>
                          <a:srgbClr val="008199"/>
                        </a:solidFill>
                        <a:ln w="38100" cap="flat">
                          <a:solidFill>
                            <a:srgbClr val="007E96"/>
                          </a:solidFill>
                          <a:miter lim="127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DC53BD3" id="Straight Connector 230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19.7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" filled="t" fillcolor="#008199" strokecolor="#007e96" strokeweight="3pt">
                <v:stroke miterlimit="83231f" joinstyle="miter"/>
                <w10:anchorlock/>
              </v:line>
            </w:pict>
          </mc:Fallback>
        </mc:AlternateContent>
      </w:r>
    </w:p>
    <w:p w14:paraId="3D169A0E" w14:textId="474BC089" w:rsidR="00E710F4" w:rsidRPr="000C5D7B" w:rsidRDefault="007B6569">
      <w:pPr>
        <w:rPr>
          <w:sz w:val="24"/>
          <w:szCs w:val="24"/>
        </w:rPr>
      </w:pPr>
      <w:r w:rsidRPr="000C5D7B">
        <w:rPr>
          <w:rFonts w:ascii="Calibri" w:hAnsi="Calibri" w:cs="Calibri"/>
          <w:noProof/>
          <w:color w:val="005776"/>
          <w:sz w:val="24"/>
          <w:szCs w:val="24"/>
          <w:rtl/>
          <w:lang w:val="ar-EG" w:bidi="ar-E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7BAB9D" wp14:editId="062B1625">
                <wp:simplePos x="0" y="0"/>
                <wp:positionH relativeFrom="column">
                  <wp:posOffset>-15586</wp:posOffset>
                </wp:positionH>
                <wp:positionV relativeFrom="paragraph">
                  <wp:posOffset>497032</wp:posOffset>
                </wp:positionV>
                <wp:extent cx="5943600" cy="569768"/>
                <wp:effectExtent l="19050" t="19050" r="19050" b="2095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56976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007E9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7A9400" id="Rectangle 33" o:spid="_x0000_s1026" style="position:absolute;margin-left:-1.25pt;margin-top:39.15pt;width:468pt;height:44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" filled="f" strokecolor="#007e96" strokeweight="2.25pt"/>
            </w:pict>
          </mc:Fallback>
        </mc:AlternateContent>
      </w:r>
    </w:p>
    <w:p w14:paraId="64551396" w14:textId="7879500B" w:rsidR="007B6569" w:rsidRPr="000C5D7B" w:rsidRDefault="007B6569" w:rsidP="007B6569">
      <w:pPr>
        <w:rPr>
          <w:sz w:val="24"/>
          <w:szCs w:val="24"/>
        </w:rPr>
      </w:pPr>
    </w:p>
    <w:p w14:paraId="10085486" w14:textId="3750AA5A" w:rsidR="007B6569" w:rsidRPr="000C5D7B" w:rsidRDefault="007B6569" w:rsidP="007B6569">
      <w:pPr>
        <w:rPr>
          <w:sz w:val="24"/>
          <w:szCs w:val="24"/>
        </w:rPr>
      </w:pPr>
    </w:p>
    <w:p w14:paraId="3CFFC348" w14:textId="0D0467DF" w:rsidR="007B6569" w:rsidRPr="000C5D7B" w:rsidRDefault="007B6569" w:rsidP="007B6569">
      <w:pPr>
        <w:rPr>
          <w:sz w:val="24"/>
          <w:szCs w:val="24"/>
        </w:rPr>
      </w:pPr>
    </w:p>
    <w:p w14:paraId="27529660" w14:textId="265F9FD1" w:rsidR="007B6569" w:rsidRPr="000C5D7B" w:rsidRDefault="007B6569" w:rsidP="007B6569">
      <w:pPr>
        <w:rPr>
          <w:sz w:val="24"/>
          <w:szCs w:val="24"/>
        </w:rPr>
      </w:pPr>
      <w:bookmarkStart w:id="0" w:name="_Hlk81339661"/>
    </w:p>
    <w:p w14:paraId="71ED7805" w14:textId="2A7C8AAC" w:rsidR="007B6569" w:rsidRPr="000C5D7B" w:rsidRDefault="007B6569" w:rsidP="007B6569">
      <w:pPr>
        <w:bidi/>
        <w:rPr>
          <w:rFonts w:ascii="Calibri" w:hAnsi="Calibri" w:cs="Calibri"/>
          <w:b/>
          <w:bCs/>
          <w:noProof/>
          <w:color w:val="EF733F"/>
          <w:sz w:val="24"/>
          <w:szCs w:val="24"/>
          <w:rtl/>
          <w:lang w:bidi="ar-EG"/>
        </w:rPr>
      </w:pPr>
      <w:bookmarkStart w:id="1" w:name="_Hlk88496303"/>
    </w:p>
    <w:bookmarkStart w:id="2" w:name="_Hlk81346131"/>
    <w:bookmarkEnd w:id="0"/>
    <w:p w14:paraId="3E22582B" w14:textId="77777777" w:rsidR="007B6569" w:rsidRPr="000C5D7B" w:rsidRDefault="007B6569" w:rsidP="007B6569">
      <w:pPr>
        <w:bidi/>
        <w:rPr>
          <w:rFonts w:ascii="Calibri" w:hAnsi="Calibri" w:cs="Calibri"/>
          <w:b/>
          <w:bCs/>
          <w:sz w:val="24"/>
          <w:szCs w:val="24"/>
          <w:lang w:bidi="ar-EG"/>
        </w:rPr>
      </w:pPr>
      <w:r w:rsidRPr="000C5D7B">
        <w:rPr>
          <w:noProof/>
          <w:sz w:val="24"/>
          <w:szCs w:val="24"/>
        </w:rPr>
        <mc:AlternateContent>
          <mc:Choice Requires="wpg">
            <w:drawing>
              <wp:inline distT="0" distB="0" distL="0" distR="0" wp14:anchorId="469D494E" wp14:editId="3DFD490E">
                <wp:extent cx="140414" cy="140414"/>
                <wp:effectExtent l="0" t="0" r="0" b="0"/>
                <wp:docPr id="40203" name="Group 402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414" cy="140414"/>
                          <a:chOff x="0" y="0"/>
                          <a:chExt cx="140414" cy="140414"/>
                        </a:xfrm>
                      </wpg:grpSpPr>
                      <wps:wsp>
                        <wps:cNvPr id="573" name="Shape 573"/>
                        <wps:cNvSpPr/>
                        <wps:spPr>
                          <a:xfrm>
                            <a:off x="0" y="0"/>
                            <a:ext cx="140414" cy="1404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414" h="140414">
                                <a:moveTo>
                                  <a:pt x="70207" y="0"/>
                                </a:moveTo>
                                <a:cubicBezTo>
                                  <a:pt x="108962" y="0"/>
                                  <a:pt x="140414" y="31453"/>
                                  <a:pt x="140414" y="70207"/>
                                </a:cubicBezTo>
                                <a:cubicBezTo>
                                  <a:pt x="140414" y="108962"/>
                                  <a:pt x="108962" y="140414"/>
                                  <a:pt x="70207" y="140414"/>
                                </a:cubicBezTo>
                                <a:cubicBezTo>
                                  <a:pt x="31453" y="140414"/>
                                  <a:pt x="0" y="108962"/>
                                  <a:pt x="0" y="70207"/>
                                </a:cubicBezTo>
                                <a:cubicBezTo>
                                  <a:pt x="0" y="31453"/>
                                  <a:pt x="31453" y="0"/>
                                  <a:pt x="70207" y="0"/>
                                </a:cubicBezTo>
                                <a:close/>
                              </a:path>
                            </a:pathLst>
                          </a:custGeom>
                          <a:ln w="14519" cap="flat">
                            <a:miter lim="100000"/>
                          </a:ln>
                        </wps:spPr>
                        <wps:style>
                          <a:lnRef idx="1">
                            <a:srgbClr val="F47541"/>
                          </a:lnRef>
                          <a:fillRef idx="0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4" name="Shape 574"/>
                        <wps:cNvSpPr/>
                        <wps:spPr>
                          <a:xfrm>
                            <a:off x="17358" y="28667"/>
                            <a:ext cx="117442" cy="79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442" h="79225">
                                <a:moveTo>
                                  <a:pt x="105633" y="0"/>
                                </a:moveTo>
                                <a:cubicBezTo>
                                  <a:pt x="108392" y="0"/>
                                  <a:pt x="111151" y="1049"/>
                                  <a:pt x="113248" y="3146"/>
                                </a:cubicBezTo>
                                <a:cubicBezTo>
                                  <a:pt x="117442" y="7340"/>
                                  <a:pt x="117442" y="14180"/>
                                  <a:pt x="113248" y="18375"/>
                                </a:cubicBezTo>
                                <a:lnTo>
                                  <a:pt x="55495" y="76128"/>
                                </a:lnTo>
                                <a:cubicBezTo>
                                  <a:pt x="53494" y="78128"/>
                                  <a:pt x="50784" y="79225"/>
                                  <a:pt x="47880" y="79225"/>
                                </a:cubicBezTo>
                                <a:cubicBezTo>
                                  <a:pt x="45041" y="79225"/>
                                  <a:pt x="42266" y="78064"/>
                                  <a:pt x="40266" y="76063"/>
                                </a:cubicBezTo>
                                <a:lnTo>
                                  <a:pt x="4194" y="39992"/>
                                </a:lnTo>
                                <a:cubicBezTo>
                                  <a:pt x="0" y="35797"/>
                                  <a:pt x="0" y="28957"/>
                                  <a:pt x="4194" y="24763"/>
                                </a:cubicBezTo>
                                <a:cubicBezTo>
                                  <a:pt x="8389" y="20569"/>
                                  <a:pt x="15229" y="20569"/>
                                  <a:pt x="19423" y="24763"/>
                                </a:cubicBezTo>
                                <a:lnTo>
                                  <a:pt x="47880" y="53220"/>
                                </a:lnTo>
                                <a:lnTo>
                                  <a:pt x="98019" y="3146"/>
                                </a:lnTo>
                                <a:cubicBezTo>
                                  <a:pt x="100116" y="1049"/>
                                  <a:pt x="102875" y="0"/>
                                  <a:pt x="10563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4754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A5CAAF" id="Group 40203" o:spid="_x0000_s1026" style="width:11.05pt;height:11.05pt;mso-position-horizontal-relative:char;mso-position-vertical-relative:line" coordsize="140414,140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">
                <v:shape id="Shape 573" o:spid="_x0000_s1027" style="position:absolute;width:140414;height:140414;visibility:visible;mso-wrap-style:square;v-text-anchor:top" coordsize="140414,140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" path="m70207,v38755,,70207,31453,70207,70207c140414,108962,108962,140414,70207,140414,31453,140414,,108962,,70207,,31453,31453,,70207,xe" filled="f" strokecolor="#f47541" strokeweight=".40331mm">
                  <v:stroke miterlimit="1" joinstyle="miter"/>
                  <v:path arrowok="t" textboxrect="0,0,140414,140414"/>
                </v:shape>
                <v:shape id="Shape 574" o:spid="_x0000_s1028" style="position:absolute;left:17358;top:28667;width:117442;height:79225;visibility:visible;mso-wrap-style:square;v-text-anchor:top" coordsize="117442,79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" path="m105633,v2759,,5518,1049,7615,3146c117442,7340,117442,14180,113248,18375l55495,76128v-2001,2000,-4711,3097,-7615,3097c45041,79225,42266,78064,40266,76063l4194,39992c,35797,,28957,4194,24763v4195,-4194,11035,-4194,15229,l47880,53220,98019,3146c100116,1049,102875,,105633,xe" fillcolor="#f47540" stroked="f" strokeweight="0">
                  <v:stroke miterlimit="83231f" joinstyle="miter"/>
                  <v:path arrowok="t" textboxrect="0,0,117442,79225"/>
                </v:shape>
                <w10:anchorlock/>
              </v:group>
            </w:pict>
          </mc:Fallback>
        </mc:AlternateContent>
      </w:r>
      <w:r w:rsidRPr="000C5D7B">
        <w:rPr>
          <w:rFonts w:ascii="Calibri" w:hAnsi="Calibri" w:cs="Calibri"/>
          <w:b/>
          <w:bCs/>
          <w:noProof/>
          <w:color w:val="EF733F"/>
          <w:sz w:val="24"/>
          <w:szCs w:val="24"/>
          <w:lang w:bidi="ar-EG"/>
        </w:rPr>
        <w:t xml:space="preserve"> </w:t>
      </w:r>
      <w:r w:rsidRPr="000C5D7B">
        <w:rPr>
          <w:rFonts w:ascii="Calibri" w:hAnsi="Calibri" w:cs="Calibri"/>
          <w:b/>
          <w:bCs/>
          <w:sz w:val="24"/>
          <w:szCs w:val="24"/>
          <w:rtl/>
          <w:lang w:bidi="ar-EG"/>
        </w:rPr>
        <w:t>تحقق من فهمك</w:t>
      </w:r>
    </w:p>
    <w:bookmarkEnd w:id="2"/>
    <w:p w14:paraId="3D82DE95" w14:textId="79629BD0" w:rsidR="007B6569" w:rsidRPr="000C5D7B" w:rsidRDefault="007B6569" w:rsidP="007B6569">
      <w:pPr>
        <w:rPr>
          <w:sz w:val="24"/>
          <w:szCs w:val="24"/>
        </w:rPr>
      </w:pPr>
      <w:r w:rsidRPr="000C5D7B">
        <w:rPr>
          <w:rFonts w:ascii="Calibri" w:hAnsi="Calibri" w:cs="Calibri"/>
          <w:noProof/>
          <w:sz w:val="24"/>
          <w:szCs w:val="24"/>
          <w:rtl/>
          <w:lang w:val="ar-EG" w:bidi="ar-EG"/>
        </w:rPr>
        <mc:AlternateContent>
          <mc:Choice Requires="wps">
            <w:drawing>
              <wp:inline distT="0" distB="0" distL="0" distR="0" wp14:anchorId="6C9F0AD0" wp14:editId="27384BF1">
                <wp:extent cx="5943114" cy="1121"/>
                <wp:effectExtent l="19050" t="19050" r="635" b="37465"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43114" cy="1121"/>
                        </a:xfrm>
                        <a:prstGeom prst="line">
                          <a:avLst/>
                        </a:prstGeom>
                        <a:ln w="28575" cap="flat">
                          <a:solidFill>
                            <a:srgbClr val="EF733F"/>
                          </a:solidFill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819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FC42DC7" id="Straight Connector 41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7.95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" filled="t" fillcolor="#008199" strokecolor="#ef733f" strokeweight="2.25pt">
                <v:stroke miterlimit="83231f" joinstyle="miter"/>
                <w10:anchorlock/>
              </v:line>
            </w:pict>
          </mc:Fallback>
        </mc:AlternateContent>
      </w:r>
    </w:p>
    <w:p w14:paraId="38BB6062" w14:textId="28F4330A" w:rsidR="007B6569" w:rsidRPr="000C5D7B" w:rsidRDefault="007B6569" w:rsidP="007B6569">
      <w:pPr>
        <w:rPr>
          <w:sz w:val="24"/>
          <w:szCs w:val="24"/>
        </w:rPr>
      </w:pPr>
      <w:bookmarkStart w:id="3" w:name="OLE_LINK1"/>
      <w:bookmarkEnd w:id="1"/>
    </w:p>
    <w:p w14:paraId="5E2C39C2" w14:textId="7353E4D1" w:rsidR="007B6569" w:rsidRPr="000C5D7B" w:rsidRDefault="007B6569" w:rsidP="007B6569">
      <w:pPr>
        <w:bidi/>
        <w:rPr>
          <w:rFonts w:ascii="Calibri" w:hAnsi="Calibri" w:cs="Calibri"/>
          <w:b/>
          <w:bCs/>
          <w:sz w:val="24"/>
          <w:szCs w:val="24"/>
          <w:rtl/>
          <w:lang w:bidi="ar-EG"/>
        </w:rPr>
      </w:pPr>
      <w:r w:rsidRPr="000C5D7B">
        <w:rPr>
          <w:sz w:val="24"/>
          <w:szCs w:val="24"/>
        </w:rPr>
        <w:t xml:space="preserve">      </w:t>
      </w:r>
      <w:r w:rsidR="00A37A82" w:rsidRPr="000C5D7B">
        <w:rPr>
          <w:noProof/>
          <w:sz w:val="24"/>
          <w:szCs w:val="24"/>
        </w:rPr>
        <mc:AlternateContent>
          <mc:Choice Requires="wpg">
            <w:drawing>
              <wp:inline distT="0" distB="0" distL="0" distR="0" wp14:anchorId="747E0814" wp14:editId="2208E5AC">
                <wp:extent cx="5274310" cy="384589"/>
                <wp:effectExtent l="0" t="0" r="2540" b="0"/>
                <wp:docPr id="223" name="Group 2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384589"/>
                          <a:chOff x="0" y="-48280"/>
                          <a:chExt cx="5960745" cy="410641"/>
                        </a:xfrm>
                      </wpg:grpSpPr>
                      <pic:pic xmlns:pic="http://schemas.openxmlformats.org/drawingml/2006/picture">
                        <pic:nvPicPr>
                          <pic:cNvPr id="224" name="Picture 224" descr="Shape, background pattern, rectangl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9306"/>
                            <a:ext cx="5960745" cy="313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81757" y="-48280"/>
                            <a:ext cx="1275304" cy="3916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3C60A1" w14:textId="77777777" w:rsidR="00A37A82" w:rsidRDefault="00A37A82" w:rsidP="00A37A82">
                              <w:pPr>
                                <w:bidi/>
                              </w:pPr>
                              <w:r>
                                <w:rPr>
                                  <w:rFonts w:ascii="Calibri" w:hAnsi="Calibri" w:cs="Calibri" w:hint="cs"/>
                                  <w:b/>
                                  <w:bCs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Pr="00841BF5">
                                <w:rPr>
                                  <w:rFonts w:ascii="Calibri" w:hAnsi="Calibri" w:cs="Calibri" w:hint="cs"/>
                                  <w:b/>
                                  <w:bCs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>مثال</w:t>
                              </w:r>
                              <w:r>
                                <w:rPr>
                                  <w:rFonts w:ascii="Calibri" w:hAnsi="Calibri" w:cs="Calibri" w:hint="cs"/>
                                  <w:b/>
                                  <w:bCs/>
                                  <w:sz w:val="32"/>
                                  <w:szCs w:val="32"/>
                                  <w:rtl/>
                                  <w:lang w:bidi="ar-EG"/>
                                </w:rPr>
                                <w:t xml:space="preserve"> 3-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7E0814" id="Group 223" o:spid="_x0000_s1026" style="width:415.3pt;height:30.3pt;mso-position-horizontal-relative:char;mso-position-vertical-relative:line" coordorigin=",-482" coordsize="59607,41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24" o:spid="_x0000_s1027" type="#_x0000_t75" alt="Shape, background pattern, rectangle&#10;&#10;Description automatically generated with medium confidence" style="position:absolute;top:493;width:59607;height:3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">
                  <v:imagedata r:id="rId5" o:title="Shape, background pattern, rectangle&#10;&#10;Description automatically generated with medium confidenc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44817;top:-482;width:12753;height:39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" filled="f" stroked="f">
                  <v:textbox>
                    <w:txbxContent>
                      <w:p w14:paraId="3C3C60A1" w14:textId="77777777" w:rsidR="00A37A82" w:rsidRDefault="00A37A82" w:rsidP="00A37A82">
                        <w:pPr>
                          <w:bidi/>
                        </w:pPr>
                        <w:r>
                          <w:rPr>
                            <w:rFonts w:ascii="Calibri" w:hAnsi="Calibri" w:cs="Calibri" w:hint="cs"/>
                            <w:b/>
                            <w:bCs/>
                            <w:sz w:val="32"/>
                            <w:szCs w:val="32"/>
                            <w:rtl/>
                            <w:lang w:bidi="ar-EG"/>
                          </w:rPr>
                          <w:t xml:space="preserve"> </w:t>
                        </w:r>
                        <w:r w:rsidRPr="00841BF5">
                          <w:rPr>
                            <w:rFonts w:ascii="Calibri" w:hAnsi="Calibri" w:cs="Calibri" w:hint="cs"/>
                            <w:b/>
                            <w:bCs/>
                            <w:sz w:val="32"/>
                            <w:szCs w:val="32"/>
                            <w:rtl/>
                            <w:lang w:bidi="ar-EG"/>
                          </w:rPr>
                          <w:t>مثال</w:t>
                        </w:r>
                        <w:r>
                          <w:rPr>
                            <w:rFonts w:ascii="Calibri" w:hAnsi="Calibri" w:cs="Calibri" w:hint="cs"/>
                            <w:b/>
                            <w:bCs/>
                            <w:sz w:val="32"/>
                            <w:szCs w:val="32"/>
                            <w:rtl/>
                            <w:lang w:bidi="ar-EG"/>
                          </w:rPr>
                          <w:t xml:space="preserve"> 3-6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Pr="000C5D7B">
        <w:rPr>
          <w:sz w:val="24"/>
          <w:szCs w:val="24"/>
        </w:rPr>
        <w:t xml:space="preserve">      </w:t>
      </w:r>
    </w:p>
    <w:bookmarkEnd w:id="3"/>
    <w:p w14:paraId="09146104" w14:textId="14F79E84" w:rsidR="007B6569" w:rsidRPr="000C5D7B" w:rsidRDefault="007B6569" w:rsidP="007B6569">
      <w:pPr>
        <w:tabs>
          <w:tab w:val="left" w:pos="7876"/>
        </w:tabs>
        <w:rPr>
          <w:sz w:val="24"/>
          <w:szCs w:val="24"/>
        </w:rPr>
      </w:pPr>
    </w:p>
    <w:p w14:paraId="68BA7795" w14:textId="1E5F09FC" w:rsidR="009B6D42" w:rsidRPr="000C5D7B" w:rsidRDefault="009B6D42" w:rsidP="009B6D42">
      <w:pPr>
        <w:jc w:val="right"/>
        <w:rPr>
          <w:sz w:val="24"/>
          <w:szCs w:val="24"/>
        </w:rPr>
      </w:pPr>
    </w:p>
    <w:p w14:paraId="57C198FB" w14:textId="3F0ED44D" w:rsidR="00930757" w:rsidRPr="000C5D7B" w:rsidRDefault="001706E4" w:rsidP="00930757">
      <w:pPr>
        <w:rPr>
          <w:sz w:val="24"/>
          <w:szCs w:val="24"/>
          <w:rtl/>
        </w:rPr>
      </w:pPr>
      <w:r w:rsidRPr="000C5D7B">
        <w:rPr>
          <w:rFonts w:ascii="Calibri" w:hAnsi="Calibri" w:cs="Calibri"/>
          <w:noProof/>
          <w:color w:val="4472C4" w:themeColor="accent1"/>
          <w:sz w:val="24"/>
          <w:szCs w:val="24"/>
          <w:lang w:bidi="ar-EG"/>
        </w:rPr>
        <mc:AlternateContent>
          <mc:Choice Requires="wps">
            <w:drawing>
              <wp:inline distT="0" distB="0" distL="0" distR="0" wp14:anchorId="3F1B0E21" wp14:editId="4040FC7E">
                <wp:extent cx="5928995" cy="19050"/>
                <wp:effectExtent l="19050" t="19050" r="14605" b="19050"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28995" cy="19050"/>
                        </a:xfrm>
                        <a:prstGeom prst="line">
                          <a:avLst/>
                        </a:prstGeom>
                        <a:ln w="38100" cap="flat">
                          <a:solidFill>
                            <a:srgbClr val="C00000"/>
                          </a:solidFill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819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8E9206D" id="Straight Connector 7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66.8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" filled="t" fillcolor="#008199" strokecolor="#c00000" strokeweight="3pt">
                <v:stroke miterlimit="83231f" joinstyle="miter"/>
                <w10:anchorlock/>
              </v:line>
            </w:pict>
          </mc:Fallback>
        </mc:AlternateContent>
      </w:r>
    </w:p>
    <w:p w14:paraId="55B1979A" w14:textId="40261BEA" w:rsidR="00930757" w:rsidRPr="000C5D7B" w:rsidRDefault="00930757" w:rsidP="00930757">
      <w:pPr>
        <w:jc w:val="right"/>
        <w:rPr>
          <w:sz w:val="24"/>
          <w:szCs w:val="24"/>
        </w:rPr>
      </w:pPr>
    </w:p>
    <w:p w14:paraId="1109B92D" w14:textId="00BB9305" w:rsidR="00EB5969" w:rsidRPr="000C5D7B" w:rsidRDefault="00EB5969" w:rsidP="00EB5969">
      <w:pPr>
        <w:rPr>
          <w:sz w:val="24"/>
          <w:szCs w:val="24"/>
          <w:rtl/>
        </w:rPr>
      </w:pPr>
    </w:p>
    <w:p w14:paraId="3703C58A" w14:textId="36B6292F" w:rsidR="00EB5969" w:rsidRPr="000C5D7B" w:rsidRDefault="000C5D7B" w:rsidP="00EB5969">
      <w:pPr>
        <w:rPr>
          <w:sz w:val="24"/>
          <w:szCs w:val="24"/>
          <w:rtl/>
        </w:rPr>
      </w:pPr>
      <w:r w:rsidRPr="000C5D7B">
        <w:rPr>
          <w:rFonts w:ascii="Calibri" w:eastAsia="Calibri" w:hAnsi="Calibri" w:cs="Calibri"/>
          <w:b/>
          <w:noProof/>
          <w:color w:val="008199"/>
          <w:sz w:val="24"/>
          <w:szCs w:val="24"/>
          <w:rtl/>
        </w:rPr>
        <mc:AlternateContent>
          <mc:Choice Requires="wps">
            <w:drawing>
              <wp:inline distT="0" distB="0" distL="0" distR="0" wp14:anchorId="0556BD8E" wp14:editId="773CBCB9">
                <wp:extent cx="5416550" cy="0"/>
                <wp:effectExtent l="0" t="19050" r="31750" b="19050"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6550" cy="0"/>
                        </a:xfrm>
                        <a:prstGeom prst="line">
                          <a:avLst/>
                        </a:prstGeom>
                        <a:solidFill>
                          <a:srgbClr val="008199"/>
                        </a:solidFill>
                        <a:ln w="38100" cap="flat">
                          <a:solidFill>
                            <a:srgbClr val="007E96"/>
                          </a:solidFill>
                          <a:miter lim="127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0FB6E6" id="Straight Connector 18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6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" filled="t" fillcolor="#008199" strokecolor="#007e96" strokeweight="3pt">
                <v:stroke miterlimit="83231f" joinstyle="miter"/>
                <w10:anchorlock/>
              </v:line>
            </w:pict>
          </mc:Fallback>
        </mc:AlternateContent>
      </w:r>
    </w:p>
    <w:p w14:paraId="62C8C882" w14:textId="4BC11B1D" w:rsidR="00EB5969" w:rsidRPr="000C5D7B" w:rsidRDefault="00EB5969" w:rsidP="00EB5969">
      <w:pPr>
        <w:rPr>
          <w:sz w:val="24"/>
          <w:szCs w:val="24"/>
          <w:rtl/>
        </w:rPr>
      </w:pPr>
    </w:p>
    <w:p w14:paraId="4A39F2FD" w14:textId="2C2BAA61" w:rsidR="00EB5969" w:rsidRPr="000C5D7B" w:rsidRDefault="00EB5969" w:rsidP="00EB5969">
      <w:pPr>
        <w:rPr>
          <w:sz w:val="24"/>
          <w:szCs w:val="24"/>
          <w:rtl/>
        </w:rPr>
      </w:pPr>
    </w:p>
    <w:p w14:paraId="2234163E" w14:textId="43461B8B" w:rsidR="00EB5969" w:rsidRPr="000C5D7B" w:rsidRDefault="00EB5969" w:rsidP="00EB5969">
      <w:pPr>
        <w:rPr>
          <w:sz w:val="24"/>
          <w:szCs w:val="24"/>
          <w:rtl/>
        </w:rPr>
      </w:pPr>
    </w:p>
    <w:p w14:paraId="739B8739" w14:textId="309F8CD8" w:rsidR="00EB5969" w:rsidRPr="000C5D7B" w:rsidRDefault="00EB5969" w:rsidP="00EB5969">
      <w:pPr>
        <w:rPr>
          <w:sz w:val="24"/>
          <w:szCs w:val="24"/>
          <w:rtl/>
        </w:rPr>
      </w:pPr>
    </w:p>
    <w:p w14:paraId="73EB0D1D" w14:textId="1B62F8CA" w:rsidR="00EB5969" w:rsidRPr="000C5D7B" w:rsidRDefault="00EB5969" w:rsidP="00EB5969">
      <w:pPr>
        <w:rPr>
          <w:sz w:val="24"/>
          <w:szCs w:val="24"/>
          <w:rtl/>
        </w:rPr>
      </w:pPr>
    </w:p>
    <w:p w14:paraId="3EEF1C8C" w14:textId="7627056A" w:rsidR="00EB5969" w:rsidRPr="000C5D7B" w:rsidRDefault="00EB5969" w:rsidP="00EB5969">
      <w:pPr>
        <w:rPr>
          <w:sz w:val="24"/>
          <w:szCs w:val="24"/>
          <w:rtl/>
        </w:rPr>
      </w:pPr>
    </w:p>
    <w:p w14:paraId="5207BC8D" w14:textId="0EABF2F5" w:rsidR="00EB5969" w:rsidRPr="000C5D7B" w:rsidRDefault="00EB5969">
      <w:pPr>
        <w:rPr>
          <w:sz w:val="24"/>
          <w:szCs w:val="24"/>
        </w:rPr>
      </w:pPr>
      <w:r w:rsidRPr="000C5D7B">
        <w:rPr>
          <w:sz w:val="24"/>
          <w:szCs w:val="24"/>
        </w:rPr>
        <w:lastRenderedPageBreak/>
        <w:br w:type="page"/>
      </w:r>
    </w:p>
    <w:p w14:paraId="6429E7EC" w14:textId="7AFF10C7" w:rsidR="00875568" w:rsidRDefault="00E8254F" w:rsidP="00EB5969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14</w:t>
      </w:r>
    </w:p>
    <w:tbl>
      <w:tblPr>
        <w:tblStyle w:val="TableGrid"/>
        <w:tblW w:w="0" w:type="auto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"/>
        <w:gridCol w:w="5850"/>
      </w:tblGrid>
      <w:tr w:rsidR="00E8254F" w:rsidRPr="00845FEB" w14:paraId="3EFC2F63" w14:textId="77777777" w:rsidTr="00E8254F"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133AA" w14:textId="77777777" w:rsidR="00E8254F" w:rsidRPr="00F4089D" w:rsidRDefault="00E8254F" w:rsidP="003D7EEE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5850" w:type="dxa"/>
            <w:tcBorders>
              <w:left w:val="single" w:sz="4" w:space="0" w:color="auto"/>
            </w:tcBorders>
            <w:vAlign w:val="center"/>
          </w:tcPr>
          <w:p w14:paraId="4A47C923" w14:textId="77777777" w:rsidR="00E8254F" w:rsidRPr="00845FEB" w:rsidRDefault="00BD76A4" w:rsidP="003D7EEE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592137949"/>
                <w:placeholder>
                  <w:docPart w:val="DCFB2591FCB24B7D91F6C9979DF8CDE2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26338EDE" w14:textId="77777777" w:rsidR="00E8254F" w:rsidRDefault="00E8254F" w:rsidP="00E8254F">
      <w:pPr>
        <w:bidi/>
        <w:jc w:val="right"/>
        <w:rPr>
          <w:sz w:val="24"/>
          <w:szCs w:val="24"/>
        </w:rPr>
      </w:pP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529"/>
      </w:tblGrid>
      <w:tr w:rsidR="00E8254F" w:rsidRPr="00845FEB" w14:paraId="25FF965D" w14:textId="77777777" w:rsidTr="003D7EEE">
        <w:tc>
          <w:tcPr>
            <w:tcW w:w="5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79903" w14:textId="77777777" w:rsidR="00E8254F" w:rsidRPr="00F4089D" w:rsidRDefault="00E8254F" w:rsidP="003D7EEE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2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529" w:type="dxa"/>
            <w:tcBorders>
              <w:left w:val="single" w:sz="4" w:space="0" w:color="auto"/>
            </w:tcBorders>
            <w:vAlign w:val="center"/>
          </w:tcPr>
          <w:p w14:paraId="7E15D0FE" w14:textId="77777777" w:rsidR="00E8254F" w:rsidRPr="00845FEB" w:rsidRDefault="00BD76A4" w:rsidP="003D7EEE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016664003"/>
                <w:placeholder>
                  <w:docPart w:val="1730527F3DB54F94845A84F75F0741D1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026E5C34" w14:textId="144F42FB" w:rsidR="00875568" w:rsidRDefault="00875568" w:rsidP="00875568">
      <w:pPr>
        <w:bidi/>
        <w:jc w:val="right"/>
        <w:rPr>
          <w:sz w:val="24"/>
          <w:szCs w:val="24"/>
        </w:rPr>
      </w:pP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2"/>
        <w:gridCol w:w="7775"/>
      </w:tblGrid>
      <w:tr w:rsidR="00E8254F" w:rsidRPr="00845FEB" w14:paraId="0FC6341D" w14:textId="77777777" w:rsidTr="003D7EEE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89614E" w14:textId="77777777" w:rsidR="00E8254F" w:rsidRPr="00845FEB" w:rsidRDefault="00E8254F" w:rsidP="003D7EEE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fldChar w:fldCharType="begin"/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instrText xml:space="preserve"> STYLEREF 1 \s </w:instrText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fldChar w:fldCharType="separate"/>
            </w:r>
            <w:r>
              <w:rPr>
                <w:i w:val="0"/>
                <w:iCs w:val="0"/>
                <w:noProof/>
                <w:color w:val="auto"/>
                <w:sz w:val="24"/>
                <w:szCs w:val="24"/>
                <w:rtl/>
                <w:lang w:bidi="ar"/>
              </w:rPr>
              <w:t>‏14</w:t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fldChar w:fldCharType="end"/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t>.</w:t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fldChar w:fldCharType="begin"/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instrText xml:space="preserve"> SEQ Equation \* ARABIC \s 1 </w:instrText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fldChar w:fldCharType="separate"/>
            </w:r>
            <w:r>
              <w:rPr>
                <w:i w:val="0"/>
                <w:iCs w:val="0"/>
                <w:noProof/>
                <w:color w:val="auto"/>
                <w:sz w:val="24"/>
                <w:szCs w:val="24"/>
              </w:rPr>
              <w:t>1</w:t>
            </w:r>
            <w:r w:rsidRPr="00845FEB">
              <w:rPr>
                <w:i w:val="0"/>
                <w:iCs w:val="0"/>
                <w:color w:val="auto"/>
                <w:sz w:val="24"/>
                <w:szCs w:val="24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5066B8A3" w14:textId="77777777" w:rsidR="00E8254F" w:rsidRPr="00845FEB" w:rsidRDefault="00BD76A4" w:rsidP="003D7EEE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-627626530"/>
                <w:placeholder>
                  <w:docPart w:val="CEC2990032C14106A67D05443B39C1F3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3FC9608A" w14:textId="59463F53" w:rsidR="00E8254F" w:rsidRDefault="00E8254F" w:rsidP="00E8254F">
      <w:pPr>
        <w:bidi/>
        <w:jc w:val="right"/>
        <w:rPr>
          <w:sz w:val="24"/>
          <w:szCs w:val="24"/>
        </w:rPr>
      </w:pPr>
    </w:p>
    <w:tbl>
      <w:tblPr>
        <w:tblStyle w:val="TableGrid"/>
        <w:tblW w:w="0" w:type="auto"/>
        <w:tblInd w:w="8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2"/>
        <w:gridCol w:w="5869"/>
      </w:tblGrid>
      <w:tr w:rsidR="00E8254F" w14:paraId="67EE127E" w14:textId="77777777" w:rsidTr="00E8254F">
        <w:tc>
          <w:tcPr>
            <w:tcW w:w="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560449" w14:textId="77777777" w:rsidR="00E8254F" w:rsidRPr="007A7A28" w:rsidRDefault="00E8254F" w:rsidP="003D7EEE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fldChar w:fldCharType="begin"/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instrText xml:space="preserve"> STYLEREF 1 \s </w:instrText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fldChar w:fldCharType="separate"/>
            </w:r>
            <w:r>
              <w:rPr>
                <w:i w:val="0"/>
                <w:iCs w:val="0"/>
                <w:noProof/>
                <w:color w:val="auto"/>
                <w:sz w:val="24"/>
                <w:szCs w:val="24"/>
                <w:rtl/>
                <w:lang w:bidi="ar"/>
              </w:rPr>
              <w:t>‏14</w:t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fldChar w:fldCharType="end"/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t>.</w:t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fldChar w:fldCharType="begin"/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instrText xml:space="preserve"> SEQ Equation \* ARABIC \s 1 </w:instrText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fldChar w:fldCharType="separate"/>
            </w:r>
            <w:r>
              <w:rPr>
                <w:i w:val="0"/>
                <w:iCs w:val="0"/>
                <w:noProof/>
                <w:color w:val="auto"/>
                <w:sz w:val="24"/>
                <w:szCs w:val="24"/>
              </w:rPr>
              <w:t>1</w:t>
            </w:r>
            <w:r w:rsidRPr="007A7A28">
              <w:rPr>
                <w:i w:val="0"/>
                <w:iCs w:val="0"/>
                <w:color w:val="auto"/>
                <w:sz w:val="24"/>
                <w:szCs w:val="24"/>
              </w:rPr>
              <w:fldChar w:fldCharType="end"/>
            </w:r>
          </w:p>
        </w:tc>
        <w:tc>
          <w:tcPr>
            <w:tcW w:w="5869" w:type="dxa"/>
            <w:tcBorders>
              <w:left w:val="single" w:sz="4" w:space="0" w:color="auto"/>
            </w:tcBorders>
            <w:vAlign w:val="center"/>
          </w:tcPr>
          <w:p w14:paraId="63EF21BC" w14:textId="77777777" w:rsidR="00E8254F" w:rsidRPr="007A7A28" w:rsidRDefault="00BD76A4" w:rsidP="003D7EEE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652718953"/>
                <w:placeholder>
                  <w:docPart w:val="C2BD79F7FEBE44B1AB119A1ACAD6CDED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76F82951" w14:textId="77777777" w:rsidR="00E8254F" w:rsidRDefault="00E8254F" w:rsidP="00E8254F">
      <w:pPr>
        <w:bidi/>
        <w:jc w:val="right"/>
        <w:rPr>
          <w:sz w:val="24"/>
          <w:szCs w:val="24"/>
        </w:rPr>
      </w:pPr>
    </w:p>
    <w:p w14:paraId="0B8CA30A" w14:textId="0D6647A8" w:rsidR="00E8254F" w:rsidRDefault="00E8254F" w:rsidP="00875568">
      <w:pPr>
        <w:bidi/>
        <w:jc w:val="right"/>
        <w:rPr>
          <w:sz w:val="24"/>
          <w:szCs w:val="24"/>
        </w:rPr>
      </w:pPr>
    </w:p>
    <w:p w14:paraId="27D7BE64" w14:textId="1AAFCB50" w:rsidR="00E8254F" w:rsidRDefault="00E8254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5176C64" w14:textId="77777777" w:rsidR="00E8254F" w:rsidRDefault="00E8254F" w:rsidP="00E8254F">
      <w:pPr>
        <w:bidi/>
        <w:jc w:val="right"/>
        <w:rPr>
          <w:sz w:val="24"/>
          <w:szCs w:val="24"/>
        </w:rPr>
      </w:pPr>
    </w:p>
    <w:p w14:paraId="75944A70" w14:textId="127E1F8A" w:rsidR="00EB5969" w:rsidRPr="000C5D7B" w:rsidRDefault="00875568" w:rsidP="00E8254F">
      <w:pPr>
        <w:bidi/>
        <w:jc w:val="right"/>
        <w:rPr>
          <w:sz w:val="24"/>
          <w:szCs w:val="24"/>
        </w:rPr>
      </w:pPr>
      <w:r w:rsidRPr="00875568">
        <w:rPr>
          <w:rFonts w:cs="Arial"/>
          <w:noProof/>
          <w:sz w:val="24"/>
          <w:szCs w:val="24"/>
          <w:rtl/>
        </w:rPr>
        <w:drawing>
          <wp:anchor distT="0" distB="0" distL="114300" distR="114300" simplePos="0" relativeHeight="251679744" behindDoc="0" locked="0" layoutInCell="1" allowOverlap="1" wp14:anchorId="2B895853" wp14:editId="0246A117">
            <wp:simplePos x="0" y="0"/>
            <wp:positionH relativeFrom="column">
              <wp:posOffset>-10160</wp:posOffset>
            </wp:positionH>
            <wp:positionV relativeFrom="paragraph">
              <wp:posOffset>7452360</wp:posOffset>
            </wp:positionV>
            <wp:extent cx="5972175" cy="2357120"/>
            <wp:effectExtent l="0" t="0" r="9525" b="5080"/>
            <wp:wrapNone/>
            <wp:docPr id="2" name="Picture 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33831"/>
                    <a:stretch/>
                  </pic:blipFill>
                  <pic:spPr bwMode="auto">
                    <a:xfrm>
                      <a:off x="0" y="0"/>
                      <a:ext cx="5972175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75568">
        <w:rPr>
          <w:rFonts w:cs="Arial"/>
          <w:noProof/>
          <w:sz w:val="24"/>
          <w:szCs w:val="24"/>
          <w:rtl/>
        </w:rPr>
        <w:drawing>
          <wp:anchor distT="0" distB="0" distL="114300" distR="114300" simplePos="0" relativeHeight="251680768" behindDoc="0" locked="0" layoutInCell="1" allowOverlap="1" wp14:anchorId="6E09E158" wp14:editId="4A88812B">
            <wp:simplePos x="0" y="0"/>
            <wp:positionH relativeFrom="column">
              <wp:posOffset>15240</wp:posOffset>
            </wp:positionH>
            <wp:positionV relativeFrom="paragraph">
              <wp:posOffset>0</wp:posOffset>
            </wp:positionV>
            <wp:extent cx="5972175" cy="817880"/>
            <wp:effectExtent l="0" t="0" r="9525" b="1270"/>
            <wp:wrapNone/>
            <wp:docPr id="3" name="Picture 3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044"/>
                    <a:stretch/>
                  </pic:blipFill>
                  <pic:spPr bwMode="auto">
                    <a:xfrm flipV="1">
                      <a:off x="0" y="0"/>
                      <a:ext cx="5972175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B5969" w:rsidRPr="000C5D7B">
        <w:rPr>
          <w:rFonts w:cstheme="minorHAnsi"/>
          <w:noProof/>
          <w:sz w:val="24"/>
          <w:szCs w:val="24"/>
          <w:rtl/>
          <w:lang w:val="ar-EG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21BADE3A" wp14:editId="52273B4B">
                <wp:simplePos x="0" y="0"/>
                <wp:positionH relativeFrom="column">
                  <wp:posOffset>-905510</wp:posOffset>
                </wp:positionH>
                <wp:positionV relativeFrom="paragraph">
                  <wp:posOffset>2876550</wp:posOffset>
                </wp:positionV>
                <wp:extent cx="7780232" cy="4180628"/>
                <wp:effectExtent l="0" t="0" r="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0232" cy="4180628"/>
                          <a:chOff x="0" y="0"/>
                          <a:chExt cx="7780232" cy="4180628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7780232" cy="4180628"/>
                            <a:chOff x="0" y="0"/>
                            <a:chExt cx="7780232" cy="4180628"/>
                          </a:xfrm>
                        </wpg:grpSpPr>
                        <wps:wsp>
                          <wps:cNvPr id="14" name="Shape 94473"/>
                          <wps:cNvSpPr/>
                          <wps:spPr>
                            <a:xfrm>
                              <a:off x="8467" y="0"/>
                              <a:ext cx="7771765" cy="334708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7772400" h="3348112">
                                  <a:moveTo>
                                    <a:pt x="0" y="0"/>
                                  </a:moveTo>
                                  <a:lnTo>
                                    <a:pt x="7772400" y="0"/>
                                  </a:lnTo>
                                  <a:lnTo>
                                    <a:pt x="7772400" y="3348112"/>
                                  </a:lnTo>
                                  <a:lnTo>
                                    <a:pt x="0" y="3348112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008199"/>
                            </a:solidFill>
                            <a:ln w="0" cap="flat">
                              <a:noFill/>
                              <a:miter lim="127000"/>
                            </a:ln>
                            <a:effectLst/>
                          </wps:spPr>
                          <wps:bodyPr/>
                        </wps:wsp>
                        <wps:wsp>
                          <wps:cNvPr id="15" name="Shape 94474"/>
                          <wps:cNvSpPr/>
                          <wps:spPr>
                            <a:xfrm>
                              <a:off x="0" y="3344333"/>
                              <a:ext cx="7771765" cy="83629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 w="7772400" h="836790">
                                  <a:moveTo>
                                    <a:pt x="0" y="0"/>
                                  </a:moveTo>
                                  <a:lnTo>
                                    <a:pt x="7772400" y="0"/>
                                  </a:lnTo>
                                  <a:lnTo>
                                    <a:pt x="7772400" y="836790"/>
                                  </a:lnTo>
                                  <a:lnTo>
                                    <a:pt x="0" y="83679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EDE9DF"/>
                            </a:solidFill>
                            <a:ln w="0" cap="flat">
                              <a:noFill/>
                              <a:miter lim="127000"/>
                            </a:ln>
                            <a:effectLst/>
                          </wps:spPr>
                          <wps:bodyPr/>
                        </wps:wsp>
                        <pic:pic xmlns:pic="http://schemas.openxmlformats.org/drawingml/2006/picture">
                          <pic:nvPicPr>
                            <pic:cNvPr id="16" name="Picture 16" descr="A picture containing bird, hawk, bird of prey, close&#10;&#10;Description automatically generated"/>
                            <pic:cNvPicPr/>
                          </pic:nvPicPr>
                          <pic:blipFill>
                            <a:blip r:embed="rId7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6934" y="0"/>
                              <a:ext cx="6859905" cy="33489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04446" y="3341077"/>
                            <a:ext cx="6470015" cy="835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1C295A" w14:textId="77777777" w:rsidR="00EB5969" w:rsidRPr="004058E6" w:rsidRDefault="00EB5969" w:rsidP="00EB5969">
                              <w:pPr>
                                <w:rPr>
                                  <w:sz w:val="24"/>
                                  <w:szCs w:val="24"/>
                                  <w:lang w:bidi="ar-EG"/>
                                </w:rPr>
                              </w:pPr>
                              <w:r w:rsidRPr="004058E6">
                                <w:rPr>
                                  <w:rFonts w:hint="cs"/>
                                  <w:color w:val="C00000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الشكل </w:t>
                              </w:r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2-1 حركة </w:t>
                              </w:r>
                              <w:proofErr w:type="spellStart"/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>العوسق</w:t>
                              </w:r>
                              <w:proofErr w:type="spellEnd"/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 الأمريكي يمكن وصفها </w:t>
                              </w:r>
                              <w:r w:rsidRPr="004058E6">
                                <w:rPr>
                                  <w:rFonts w:hint="cs"/>
                                  <w:rtl/>
                                  <w:lang w:bidi="ar-EG"/>
                                </w:rPr>
                                <w:t>بالإزاحة</w:t>
                              </w:r>
                              <w:r w:rsidRPr="004058E6">
                                <w:rPr>
                                  <w:rFonts w:hint="eastAsia"/>
                                  <w:rtl/>
                                  <w:lang w:bidi="ar-EG"/>
                                </w:rPr>
                                <w:t>،</w:t>
                              </w:r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Pr="004058E6">
                                <w:rPr>
                                  <w:rFonts w:hint="cs"/>
                                  <w:rtl/>
                                  <w:lang w:bidi="ar-EG"/>
                                </w:rPr>
                                <w:t>والسرعة</w:t>
                              </w:r>
                              <w:r w:rsidRPr="004058E6">
                                <w:rPr>
                                  <w:rFonts w:hint="eastAsia"/>
                                  <w:rtl/>
                                  <w:lang w:bidi="ar-EG"/>
                                </w:rPr>
                                <w:t>،</w:t>
                              </w:r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 </w:t>
                              </w:r>
                              <w:r w:rsidRPr="004058E6">
                                <w:rPr>
                                  <w:rFonts w:hint="cs"/>
                                  <w:rtl/>
                                  <w:lang w:bidi="ar-EG"/>
                                </w:rPr>
                                <w:t>والسرعة</w:t>
                              </w:r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 المتجهة</w:t>
                              </w:r>
                              <w:r>
                                <w:rPr>
                                  <w:rFonts w:hint="cs"/>
                                  <w:rtl/>
                                  <w:lang w:bidi="ar-EG"/>
                                </w:rPr>
                                <w:t>،</w:t>
                              </w:r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 والعجلة. حينما يطير في خط مستقيم، دون أي تغيير في </w:t>
                              </w:r>
                              <w:r w:rsidRPr="004058E6">
                                <w:rPr>
                                  <w:rFonts w:hint="cs"/>
                                  <w:rtl/>
                                  <w:lang w:bidi="ar-EG"/>
                                </w:rPr>
                                <w:t>الاتجاه</w:t>
                              </w:r>
                              <w:r w:rsidRPr="004058E6">
                                <w:rPr>
                                  <w:rFonts w:hint="cs"/>
                                  <w:sz w:val="24"/>
                                  <w:szCs w:val="24"/>
                                  <w:rtl/>
                                  <w:lang w:bidi="ar-EG"/>
                                </w:rPr>
                                <w:t xml:space="preserve">، تسمى حركته بالحركة أحادية البعد.  </w:t>
                              </w:r>
                              <w:r w:rsidRPr="004058E6">
                                <w:rPr>
                                  <w:sz w:val="24"/>
                                  <w:szCs w:val="24"/>
                                  <w:lang w:bidi="ar-EG"/>
                                </w:rPr>
                                <w:t>(</w:t>
                              </w:r>
                              <w:r w:rsidRPr="004058E6">
                                <w:rPr>
                                  <w:lang w:bidi="ar-EG"/>
                                </w:rPr>
                                <w:t>Credit</w:t>
                              </w:r>
                              <w:r w:rsidRPr="004058E6">
                                <w:rPr>
                                  <w:sz w:val="24"/>
                                  <w:szCs w:val="24"/>
                                  <w:lang w:bidi="ar-EG"/>
                                </w:rPr>
                                <w:t>: Vince Maiden, Wikimedia Common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BADE3A" id="Group 11" o:spid="_x0000_s1029" style="position:absolute;margin-left:-71.3pt;margin-top:226.5pt;width:612.6pt;height:329.2pt;z-index:251677696;mso-position-horizontal-relative:text;mso-position-vertical-relative:text" coordsize="77802,4180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">
                <v:group id="Group 13" o:spid="_x0000_s1030" style="position:absolute;width:77802;height:41806" coordsize="77802,41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Shape 94473" o:spid="_x0000_s1031" style="position:absolute;left:84;width:77718;height:33470;visibility:visible;mso-wrap-style:square;v-text-anchor:top" coordsize="7772400,3348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" path="m,l7772400,r,3348112l,3348112,,e" fillcolor="#008199" stroked="f" strokeweight="0">
                    <v:stroke miterlimit="83231f" joinstyle="miter"/>
                    <v:path arrowok="t" textboxrect="0,0,7772400,3348112"/>
                  </v:shape>
                  <v:shape id="Shape 94474" o:spid="_x0000_s1032" style="position:absolute;top:33443;width:77717;height:8363;visibility:visible;mso-wrap-style:square;v-text-anchor:top" coordsize="7772400,8367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" path="m,l7772400,r,836790l,836790,,e" fillcolor="#ede9df" stroked="f" strokeweight="0">
                    <v:stroke miterlimit="83231f" joinstyle="miter"/>
                    <v:path arrowok="t" textboxrect="0,0,7772400,836790"/>
                  </v:shape>
                  <v:shape id="Picture 16" o:spid="_x0000_s1033" type="#_x0000_t75" alt="A picture containing bird, hawk, bird of prey, close&#10;&#10;Description automatically generated" style="position:absolute;left:169;width:68599;height:33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">
                    <v:imagedata r:id="rId8" o:title="A picture containing bird, hawk, bird of prey, close&#10;&#10;Description automatically generated"/>
                  </v:shape>
                </v:group>
                <v:shape id="Text Box 2" o:spid="_x0000_s1034" type="#_x0000_t202" style="position:absolute;left:4044;top:33410;width:64700;height:8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651C295A" w14:textId="77777777" w:rsidR="00EB5969" w:rsidRPr="004058E6" w:rsidRDefault="00EB5969" w:rsidP="00EB5969">
                        <w:pPr>
                          <w:rPr>
                            <w:sz w:val="24"/>
                            <w:szCs w:val="24"/>
                            <w:lang w:bidi="ar-EG"/>
                          </w:rPr>
                        </w:pPr>
                        <w:r w:rsidRPr="004058E6">
                          <w:rPr>
                            <w:rFonts w:hint="cs"/>
                            <w:color w:val="C00000"/>
                            <w:sz w:val="24"/>
                            <w:szCs w:val="24"/>
                            <w:rtl/>
                            <w:lang w:bidi="ar-EG"/>
                          </w:rPr>
                          <w:t xml:space="preserve">الشكل </w:t>
                        </w:r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 xml:space="preserve">2-1 حركة </w:t>
                        </w:r>
                        <w:proofErr w:type="spellStart"/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>العوسق</w:t>
                        </w:r>
                        <w:proofErr w:type="spellEnd"/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 xml:space="preserve"> الأمريكي يمكن وصفها </w:t>
                        </w:r>
                        <w:r w:rsidRPr="004058E6">
                          <w:rPr>
                            <w:rFonts w:hint="cs"/>
                            <w:rtl/>
                            <w:lang w:bidi="ar-EG"/>
                          </w:rPr>
                          <w:t>بالإزاحة</w:t>
                        </w:r>
                        <w:r w:rsidRPr="004058E6">
                          <w:rPr>
                            <w:rFonts w:hint="eastAsia"/>
                            <w:rtl/>
                            <w:lang w:bidi="ar-EG"/>
                          </w:rPr>
                          <w:t>،</w:t>
                        </w:r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 xml:space="preserve"> </w:t>
                        </w:r>
                        <w:r w:rsidRPr="004058E6">
                          <w:rPr>
                            <w:rFonts w:hint="cs"/>
                            <w:rtl/>
                            <w:lang w:bidi="ar-EG"/>
                          </w:rPr>
                          <w:t>والسرعة</w:t>
                        </w:r>
                        <w:r w:rsidRPr="004058E6">
                          <w:rPr>
                            <w:rFonts w:hint="eastAsia"/>
                            <w:rtl/>
                            <w:lang w:bidi="ar-EG"/>
                          </w:rPr>
                          <w:t>،</w:t>
                        </w:r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 xml:space="preserve"> </w:t>
                        </w:r>
                        <w:r w:rsidRPr="004058E6">
                          <w:rPr>
                            <w:rFonts w:hint="cs"/>
                            <w:rtl/>
                            <w:lang w:bidi="ar-EG"/>
                          </w:rPr>
                          <w:t>والسرعة</w:t>
                        </w:r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 xml:space="preserve"> المتجهة</w:t>
                        </w:r>
                        <w:r>
                          <w:rPr>
                            <w:rFonts w:hint="cs"/>
                            <w:rtl/>
                            <w:lang w:bidi="ar-EG"/>
                          </w:rPr>
                          <w:t>،</w:t>
                        </w:r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 xml:space="preserve"> والعجلة. حينما يطير في خط مستقيم، دون أي تغيير في </w:t>
                        </w:r>
                        <w:r w:rsidRPr="004058E6">
                          <w:rPr>
                            <w:rFonts w:hint="cs"/>
                            <w:rtl/>
                            <w:lang w:bidi="ar-EG"/>
                          </w:rPr>
                          <w:t>الاتجاه</w:t>
                        </w:r>
                        <w:r w:rsidRPr="004058E6">
                          <w:rPr>
                            <w:rFonts w:hint="cs"/>
                            <w:sz w:val="24"/>
                            <w:szCs w:val="24"/>
                            <w:rtl/>
                            <w:lang w:bidi="ar-EG"/>
                          </w:rPr>
                          <w:t xml:space="preserve">، تسمى حركته بالحركة أحادية البعد.  </w:t>
                        </w:r>
                        <w:r w:rsidRPr="004058E6">
                          <w:rPr>
                            <w:sz w:val="24"/>
                            <w:szCs w:val="24"/>
                            <w:lang w:bidi="ar-EG"/>
                          </w:rPr>
                          <w:t>(</w:t>
                        </w:r>
                        <w:r w:rsidRPr="004058E6">
                          <w:rPr>
                            <w:lang w:bidi="ar-EG"/>
                          </w:rPr>
                          <w:t>Credit</w:t>
                        </w:r>
                        <w:r w:rsidRPr="004058E6">
                          <w:rPr>
                            <w:sz w:val="24"/>
                            <w:szCs w:val="24"/>
                            <w:lang w:bidi="ar-EG"/>
                          </w:rPr>
                          <w:t>: Vince Maiden, Wikimedia Commons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B5969" w:rsidRPr="000C5D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DawNDc2MjUzMDdS0lEKTi0uzszPAykwNKwFAFBwe8otAAAA"/>
  </w:docVars>
  <w:rsids>
    <w:rsidRoot w:val="007B6569"/>
    <w:rsid w:val="000C5D7B"/>
    <w:rsid w:val="001706E4"/>
    <w:rsid w:val="00183B65"/>
    <w:rsid w:val="001F3D98"/>
    <w:rsid w:val="002D206F"/>
    <w:rsid w:val="002F76FF"/>
    <w:rsid w:val="0044456B"/>
    <w:rsid w:val="00523F86"/>
    <w:rsid w:val="005911CA"/>
    <w:rsid w:val="0059155C"/>
    <w:rsid w:val="0064462B"/>
    <w:rsid w:val="00666033"/>
    <w:rsid w:val="00697F02"/>
    <w:rsid w:val="00736C5B"/>
    <w:rsid w:val="007B6569"/>
    <w:rsid w:val="0085679C"/>
    <w:rsid w:val="00875568"/>
    <w:rsid w:val="008D3EB5"/>
    <w:rsid w:val="00930757"/>
    <w:rsid w:val="009959C9"/>
    <w:rsid w:val="009B6D42"/>
    <w:rsid w:val="009C1703"/>
    <w:rsid w:val="00A37A82"/>
    <w:rsid w:val="00B833DC"/>
    <w:rsid w:val="00BD76A4"/>
    <w:rsid w:val="00CA0274"/>
    <w:rsid w:val="00E4201A"/>
    <w:rsid w:val="00E56250"/>
    <w:rsid w:val="00E710F4"/>
    <w:rsid w:val="00E8254F"/>
    <w:rsid w:val="00EB5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21E55"/>
  <w15:chartTrackingRefBased/>
  <w15:docId w15:val="{6A39B1C6-5EE4-46BA-A8BD-34F1F0B40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5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0757"/>
    <w:rPr>
      <w:color w:val="808080"/>
    </w:rPr>
  </w:style>
  <w:style w:type="table" w:styleId="TableGrid">
    <w:name w:val="Table Grid"/>
    <w:basedOn w:val="TableNormal"/>
    <w:uiPriority w:val="39"/>
    <w:rsid w:val="00E825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8254F"/>
    <w:pPr>
      <w:bidi/>
      <w:spacing w:after="200" w:line="240" w:lineRule="auto"/>
    </w:pPr>
    <w:rPr>
      <w:rFonts w:cstheme="minorHAnsi"/>
      <w:i/>
      <w:iCs/>
      <w:color w:val="44546A" w:themeColor="text2"/>
      <w:sz w:val="18"/>
      <w:szCs w:val="18"/>
      <w:lang w:val="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glossaryDocument" Target="glossary/document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CFB2591FCB24B7D91F6C9979DF8C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5B89C-8BD0-4F61-9683-B21650FC900F}"/>
      </w:docPartPr>
      <w:docPartBody>
        <w:p w:rsidR="00F80189" w:rsidRDefault="00D225F3" w:rsidP="00D225F3">
          <w:pPr>
            <w:pStyle w:val="DCFB2591FCB24B7D91F6C9979DF8CDE2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1730527F3DB54F94845A84F75F074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A178AD-F978-401E-A56B-753793F72BF0}"/>
      </w:docPartPr>
      <w:docPartBody>
        <w:p w:rsidR="00F80189" w:rsidRDefault="00D225F3" w:rsidP="00D225F3">
          <w:pPr>
            <w:pStyle w:val="1730527F3DB54F94845A84F75F0741D1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CEC2990032C14106A67D05443B39C1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C8810-3FB2-4E5F-BBA7-C6306FC171EB}"/>
      </w:docPartPr>
      <w:docPartBody>
        <w:p w:rsidR="00F80189" w:rsidRDefault="00D225F3" w:rsidP="00D225F3">
          <w:pPr>
            <w:pStyle w:val="CEC2990032C14106A67D05443B39C1F3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C2BD79F7FEBE44B1AB119A1ACAD6CD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A9D4D-4223-450B-978C-BE1E827791D4}"/>
      </w:docPartPr>
      <w:docPartBody>
        <w:p w:rsidR="00F80189" w:rsidRDefault="00D225F3" w:rsidP="00D225F3">
          <w:pPr>
            <w:pStyle w:val="C2BD79F7FEBE44B1AB119A1ACAD6CDED"/>
          </w:pPr>
          <w:r w:rsidRPr="00E926C7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25F3"/>
    <w:rsid w:val="002A3EC2"/>
    <w:rsid w:val="00631478"/>
    <w:rsid w:val="00D225F3"/>
    <w:rsid w:val="00E01433"/>
    <w:rsid w:val="00F8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25F3"/>
    <w:rPr>
      <w:color w:val="808080"/>
    </w:rPr>
  </w:style>
  <w:style w:type="paragraph" w:customStyle="1" w:styleId="DCFB2591FCB24B7D91F6C9979DF8CDE2">
    <w:name w:val="DCFB2591FCB24B7D91F6C9979DF8CDE2"/>
    <w:rsid w:val="00D225F3"/>
  </w:style>
  <w:style w:type="paragraph" w:customStyle="1" w:styleId="1730527F3DB54F94845A84F75F0741D1">
    <w:name w:val="1730527F3DB54F94845A84F75F0741D1"/>
    <w:rsid w:val="00D225F3"/>
  </w:style>
  <w:style w:type="paragraph" w:customStyle="1" w:styleId="CEC2990032C14106A67D05443B39C1F3">
    <w:name w:val="CEC2990032C14106A67D05443B39C1F3"/>
    <w:rsid w:val="00D225F3"/>
  </w:style>
  <w:style w:type="paragraph" w:customStyle="1" w:styleId="C2BD79F7FEBE44B1AB119A1ACAD6CDED">
    <w:name w:val="C2BD79F7FEBE44B1AB119A1ACAD6CDED"/>
    <w:rsid w:val="00D225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mohamed</dc:creator>
  <cp:keywords/>
  <dc:description/>
  <cp:lastModifiedBy>moustafa shahin</cp:lastModifiedBy>
  <cp:revision>23</cp:revision>
  <dcterms:created xsi:type="dcterms:W3CDTF">2021-08-31T19:51:00Z</dcterms:created>
  <dcterms:modified xsi:type="dcterms:W3CDTF">2022-01-31T00:10:00Z</dcterms:modified>
</cp:coreProperties>
</file>